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31</w:t>
      </w:r>
      <w:r>
        <w:t xml:space="preserve"> </w:t>
      </w:r>
      <w:r>
        <w:t xml:space="preserve">06:13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1fba4230d5b74af9bb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31T06:13:09Z</dcterms:created>
  <dcterms:modified xsi:type="dcterms:W3CDTF">2022-12-31T0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31 06:13:02</vt:lpwstr>
  </property>
</Properties>
</file>